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F183922"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5F54D917" w14:textId="44BA77B1" w:rsidR="00251B55" w:rsidRPr="00251B55" w:rsidRDefault="00251B55" w:rsidP="00251B55">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Pr>
          <w:rFonts w:ascii="Times New Roman" w:hAnsi="Times New Roman" w:cs="Times New Roman"/>
          <w:sz w:val="24"/>
          <w:szCs w:val="24"/>
        </w:rPr>
        <w:t>be dropped since the variables do not need to be grouped in a numerical order</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lastRenderedPageBreak/>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09FD8640" w14:textId="77777777" w:rsidR="0060085F" w:rsidRPr="006A6852" w:rsidRDefault="0060085F" w:rsidP="0060085F">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higher the number of trusted judgements the increase likelihood of contributor confirming the pair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86F1811"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00886475">
        <w:rPr>
          <w:rFonts w:ascii="Times New Roman" w:eastAsia="Times New Roman" w:hAnsi="Times New Roman" w:cs="Times New Roman"/>
          <w:color w:val="0E101A"/>
          <w:sz w:val="24"/>
          <w:szCs w:val="24"/>
        </w:rPr>
        <w:t>is not as important as the 4 other variables but may be useful in determining the likeness a contributor will deem the image and pair matches. The close the score is to 1 the increased likelihood of contributor confirming the pair</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55A1C9A1" w14:textId="79DD6AFD"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3AC10B8B" w14:textId="048AA0A8" w:rsidR="009628D1" w:rsidRPr="009F387C"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27866" w:rsidRPr="009F387C">
        <w:rPr>
          <w:rFonts w:ascii="Times New Roman" w:hAnsi="Times New Roman" w:cs="Times New Roman"/>
          <w:sz w:val="24"/>
          <w:szCs w:val="24"/>
        </w:rPr>
        <w:t xml:space="preserve"> I</w:t>
      </w:r>
      <w:r w:rsidR="00EC2D72" w:rsidRPr="009F387C">
        <w:rPr>
          <w:rFonts w:ascii="Times New Roman" w:hAnsi="Times New Roman" w:cs="Times New Roman"/>
          <w:sz w:val="24"/>
          <w:szCs w:val="24"/>
        </w:rPr>
        <w:t xml:space="preserve"> will evaluate </w:t>
      </w:r>
      <w:r w:rsidR="0069609F" w:rsidRPr="009F387C">
        <w:rPr>
          <w:rFonts w:ascii="Times New Roman" w:hAnsi="Times New Roman" w:cs="Times New Roman"/>
          <w:sz w:val="24"/>
          <w:szCs w:val="24"/>
        </w:rPr>
        <w:t xml:space="preserve">each </w:t>
      </w:r>
      <w:r w:rsidR="00E9006A" w:rsidRPr="009F387C">
        <w:rPr>
          <w:rFonts w:ascii="Times New Roman" w:hAnsi="Times New Roman" w:cs="Times New Roman"/>
          <w:sz w:val="24"/>
          <w:szCs w:val="24"/>
        </w:rPr>
        <w:t>model’s</w:t>
      </w:r>
      <w:r w:rsidR="00EC2D72" w:rsidRPr="009F387C">
        <w:rPr>
          <w:rFonts w:ascii="Times New Roman" w:hAnsi="Times New Roman" w:cs="Times New Roman"/>
          <w:sz w:val="24"/>
          <w:szCs w:val="24"/>
        </w:rPr>
        <w:t xml:space="preserve"> effectiveness, </w:t>
      </w:r>
      <w:r w:rsidR="00866AB3" w:rsidRPr="009F387C">
        <w:rPr>
          <w:rFonts w:ascii="Times New Roman" w:hAnsi="Times New Roman" w:cs="Times New Roman"/>
          <w:sz w:val="24"/>
          <w:szCs w:val="24"/>
        </w:rPr>
        <w:t>efficien</w:t>
      </w:r>
      <w:r w:rsidR="00AE1D89" w:rsidRPr="009F387C">
        <w:rPr>
          <w:rFonts w:ascii="Times New Roman" w:hAnsi="Times New Roman" w:cs="Times New Roman"/>
          <w:sz w:val="24"/>
          <w:szCs w:val="24"/>
        </w:rPr>
        <w:t>cy</w:t>
      </w:r>
      <w:r w:rsidR="00EC2D72" w:rsidRPr="009F387C">
        <w:rPr>
          <w:rFonts w:ascii="Times New Roman" w:hAnsi="Times New Roman" w:cs="Times New Roman"/>
          <w:sz w:val="24"/>
          <w:szCs w:val="24"/>
        </w:rPr>
        <w:t xml:space="preserve">, and stability. </w:t>
      </w:r>
      <w:r w:rsidR="00F957BE" w:rsidRPr="009F387C">
        <w:rPr>
          <w:rFonts w:ascii="Times New Roman" w:hAnsi="Times New Roman" w:cs="Times New Roman"/>
          <w:sz w:val="24"/>
          <w:szCs w:val="24"/>
        </w:rPr>
        <w:t>I will also be finding additional methods in python to improve them further.</w:t>
      </w:r>
      <w:r w:rsidR="00232C73" w:rsidRPr="009F387C">
        <w:rPr>
          <w:rFonts w:ascii="Times New Roman" w:hAnsi="Times New Roman" w:cs="Times New Roman"/>
          <w:sz w:val="24"/>
          <w:szCs w:val="24"/>
        </w:rPr>
        <w:t xml:space="preserve"> </w:t>
      </w:r>
      <w:r w:rsidR="003233AB">
        <w:rPr>
          <w:rFonts w:ascii="Times New Roman" w:hAnsi="Times New Roman" w:cs="Times New Roman"/>
          <w:sz w:val="24"/>
          <w:szCs w:val="24"/>
        </w:rPr>
        <w:t>F</w:t>
      </w:r>
      <w:r w:rsidR="00232C73" w:rsidRPr="009F387C">
        <w:rPr>
          <w:rFonts w:ascii="Times New Roman" w:hAnsi="Times New Roman" w:cs="Times New Roman"/>
          <w:sz w:val="24"/>
          <w:szCs w:val="24"/>
        </w:rPr>
        <w:t xml:space="preserve">urther detail </w:t>
      </w:r>
      <w:r w:rsidR="00BC4B92">
        <w:rPr>
          <w:rFonts w:ascii="Times New Roman" w:hAnsi="Times New Roman" w:cs="Times New Roman"/>
          <w:sz w:val="24"/>
          <w:szCs w:val="24"/>
        </w:rPr>
        <w:t>will be provided in the</w:t>
      </w:r>
      <w:r w:rsidR="00232C73" w:rsidRPr="009F387C">
        <w:rPr>
          <w:rFonts w:ascii="Times New Roman" w:hAnsi="Times New Roman" w:cs="Times New Roman"/>
          <w:sz w:val="24"/>
          <w:szCs w:val="24"/>
        </w:rPr>
        <w:t xml:space="preserve"> Initial result and code part of my project.</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1" w:name="_Hlk37432722"/>
      <w:bookmarkEnd w:id="0"/>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1A74875E" w:rsidR="00240098" w:rsidRPr="00296AE1" w:rsidRDefault="00240098" w:rsidP="00240098">
      <w:pPr>
        <w:pStyle w:val="NormalWeb"/>
      </w:pPr>
      <w:r w:rsidRPr="00296AE1">
        <w:t>Hodosh, M., Young, P., &amp; Hockenmaier, J. (2013). Framing image description as a ranking task: Data, models</w:t>
      </w:r>
      <w:r w:rsidR="00607B7A">
        <w:t>,</w:t>
      </w:r>
      <w:bookmarkStart w:id="2" w:name="_GoBack"/>
      <w:bookmarkEnd w:id="2"/>
      <w:r w:rsidRPr="00296AE1">
        <w:t xml:space="preserve">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1"/>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lastRenderedPageBreak/>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F6203" w14:textId="77777777" w:rsidR="00243B16" w:rsidRDefault="00243B16" w:rsidP="00193F3F">
      <w:pPr>
        <w:spacing w:after="0" w:line="240" w:lineRule="auto"/>
      </w:pPr>
      <w:r>
        <w:separator/>
      </w:r>
    </w:p>
  </w:endnote>
  <w:endnote w:type="continuationSeparator" w:id="0">
    <w:p w14:paraId="2AB42A60" w14:textId="77777777" w:rsidR="00243B16" w:rsidRDefault="00243B16"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0F754" w14:textId="77777777" w:rsidR="00243B16" w:rsidRDefault="00243B16" w:rsidP="00193F3F">
      <w:pPr>
        <w:spacing w:after="0" w:line="240" w:lineRule="auto"/>
      </w:pPr>
      <w:r>
        <w:separator/>
      </w:r>
    </w:p>
  </w:footnote>
  <w:footnote w:type="continuationSeparator" w:id="0">
    <w:p w14:paraId="29FB263E" w14:textId="77777777" w:rsidR="00243B16" w:rsidRDefault="00243B16"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rQUAxq4OXywAAAA="/>
  </w:docVars>
  <w:rsids>
    <w:rsidRoot w:val="000676B3"/>
    <w:rsid w:val="00000FDF"/>
    <w:rsid w:val="00002D34"/>
    <w:rsid w:val="00005221"/>
    <w:rsid w:val="00007232"/>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3B16"/>
    <w:rsid w:val="0024620B"/>
    <w:rsid w:val="00247E36"/>
    <w:rsid w:val="00251B55"/>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32799"/>
    <w:rsid w:val="00342FF0"/>
    <w:rsid w:val="00346658"/>
    <w:rsid w:val="00346B0D"/>
    <w:rsid w:val="00354433"/>
    <w:rsid w:val="00365FA7"/>
    <w:rsid w:val="003725C2"/>
    <w:rsid w:val="00375A34"/>
    <w:rsid w:val="00377E78"/>
    <w:rsid w:val="0038339F"/>
    <w:rsid w:val="003979F3"/>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4B0D"/>
    <w:rsid w:val="005C4D5E"/>
    <w:rsid w:val="005C6360"/>
    <w:rsid w:val="005C7573"/>
    <w:rsid w:val="005D582A"/>
    <w:rsid w:val="005F06C1"/>
    <w:rsid w:val="0060085F"/>
    <w:rsid w:val="006027CC"/>
    <w:rsid w:val="00602D35"/>
    <w:rsid w:val="0060682B"/>
    <w:rsid w:val="00607B7A"/>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4F9"/>
    <w:rsid w:val="006D1B7D"/>
    <w:rsid w:val="006D3323"/>
    <w:rsid w:val="006D59DC"/>
    <w:rsid w:val="006D7D50"/>
    <w:rsid w:val="006E2438"/>
    <w:rsid w:val="006E4ACB"/>
    <w:rsid w:val="006F1A08"/>
    <w:rsid w:val="006F5B92"/>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86475"/>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2564E"/>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A6DB6"/>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33A"/>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1</TotalTime>
  <Pages>7</Pages>
  <Words>1921</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46</cp:revision>
  <dcterms:created xsi:type="dcterms:W3CDTF">2020-02-25T01:43:00Z</dcterms:created>
  <dcterms:modified xsi:type="dcterms:W3CDTF">2020-04-24T11:28:00Z</dcterms:modified>
</cp:coreProperties>
</file>